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A0D94" w14:textId="77777777" w:rsidR="000F4A41" w:rsidRDefault="00166F20" w:rsidP="004067C0">
      <w:pPr>
        <w:jc w:val="center"/>
        <w:rPr>
          <w:b/>
          <w:u w:val="single"/>
        </w:rPr>
      </w:pPr>
      <w:r>
        <w:rPr>
          <w:noProof/>
          <w:lang w:eastAsia="en-AU"/>
        </w:rPr>
        <w:drawing>
          <wp:inline distT="0" distB="0" distL="0" distR="0" wp14:anchorId="56029A8D" wp14:editId="3CF0038A">
            <wp:extent cx="1129411" cy="990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45650" cy="1004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7D150" w14:textId="77777777" w:rsidR="004067C0" w:rsidRDefault="004067C0" w:rsidP="004067C0">
      <w:pPr>
        <w:jc w:val="center"/>
        <w:rPr>
          <w:b/>
          <w:u w:val="single"/>
        </w:rPr>
      </w:pPr>
      <w:r w:rsidRPr="004067C0">
        <w:rPr>
          <w:b/>
          <w:u w:val="single"/>
        </w:rPr>
        <w:t xml:space="preserve">Application </w:t>
      </w:r>
      <w:r w:rsidR="006B4636" w:rsidRPr="004067C0">
        <w:rPr>
          <w:b/>
          <w:u w:val="single"/>
        </w:rPr>
        <w:t>for</w:t>
      </w:r>
      <w:r w:rsidRPr="004067C0">
        <w:rPr>
          <w:b/>
          <w:u w:val="single"/>
        </w:rPr>
        <w:t xml:space="preserve"> Membership</w:t>
      </w:r>
    </w:p>
    <w:p w14:paraId="19C5CF4B" w14:textId="77777777" w:rsidR="004067C0" w:rsidRPr="004067C0" w:rsidRDefault="004067C0" w:rsidP="004067C0">
      <w:pPr>
        <w:jc w:val="center"/>
        <w:rPr>
          <w:b/>
          <w:u w:val="single"/>
        </w:rPr>
      </w:pPr>
      <w:r w:rsidRPr="004067C0">
        <w:rPr>
          <w:b/>
          <w:u w:val="single"/>
        </w:rPr>
        <w:t>Sydney Maritime Modellers Club</w:t>
      </w:r>
    </w:p>
    <w:p w14:paraId="39E4C7A0" w14:textId="3B4FC612" w:rsidR="004067C0" w:rsidRDefault="004067C0" w:rsidP="004067C0">
      <w:r>
        <w:t>Name:</w:t>
      </w:r>
      <w:r w:rsidR="00166F20">
        <w:t xml:space="preserve"> </w:t>
      </w:r>
    </w:p>
    <w:p w14:paraId="18CB25EF" w14:textId="716DB358" w:rsidR="004067C0" w:rsidRDefault="004067C0" w:rsidP="004067C0">
      <w:r>
        <w:t>Address:</w:t>
      </w:r>
      <w:r w:rsidR="00166F20">
        <w:t xml:space="preserve"> </w:t>
      </w:r>
    </w:p>
    <w:p w14:paraId="4009AFA4" w14:textId="30F8CBA4" w:rsidR="004067C0" w:rsidRDefault="003F65AA" w:rsidP="004067C0">
      <w:r>
        <w:t>Post Code</w:t>
      </w:r>
      <w:r w:rsidR="00BA0B78">
        <w:t>:</w:t>
      </w:r>
      <w:r>
        <w:t xml:space="preserve"> </w:t>
      </w:r>
    </w:p>
    <w:p w14:paraId="4EA3F148" w14:textId="1B8234CA" w:rsidR="004067C0" w:rsidRDefault="006B4636" w:rsidP="004067C0">
      <w:r>
        <w:t>Phone</w:t>
      </w:r>
      <w:r w:rsidR="006E4D57">
        <w:t>:</w:t>
      </w:r>
    </w:p>
    <w:p w14:paraId="026C34AC" w14:textId="7185DB58" w:rsidR="004067C0" w:rsidRPr="004067C0" w:rsidRDefault="00166F20" w:rsidP="004067C0">
      <w:r>
        <w:t>Emergency C</w:t>
      </w:r>
      <w:r w:rsidR="004067C0">
        <w:t xml:space="preserve">ontact No. </w:t>
      </w:r>
      <w:r w:rsidR="006E4D57">
        <w:t>…………….</w:t>
      </w:r>
      <w:r w:rsidR="004067C0">
        <w:t xml:space="preserve">…………………………………………………… </w:t>
      </w:r>
      <w:r w:rsidR="006E4D57">
        <w:t xml:space="preserve"> </w:t>
      </w:r>
      <w:r w:rsidR="004067C0">
        <w:t>(For Medical Emergency only)</w:t>
      </w:r>
    </w:p>
    <w:p w14:paraId="0C2D51FA" w14:textId="25F98C3E" w:rsidR="004067C0" w:rsidRDefault="004067C0" w:rsidP="004067C0">
      <w:r>
        <w:t xml:space="preserve"> E Mail</w:t>
      </w:r>
      <w:r w:rsidR="00166F20">
        <w:t>:</w:t>
      </w:r>
      <w:r w:rsidR="00BA0B78">
        <w:t xml:space="preserve"> </w:t>
      </w:r>
      <w:r w:rsidR="00037ECA">
        <w:t xml:space="preserve">                                                                     </w:t>
      </w:r>
      <w:r w:rsidR="006E4D57">
        <w:t xml:space="preserve">                         </w:t>
      </w:r>
      <w:proofErr w:type="gramStart"/>
      <w:r w:rsidR="006E4D57">
        <w:t xml:space="preserve">   </w:t>
      </w:r>
      <w:r>
        <w:t>(</w:t>
      </w:r>
      <w:proofErr w:type="gramEnd"/>
      <w:r>
        <w:t xml:space="preserve">Privacy </w:t>
      </w:r>
      <w:r w:rsidR="00001289">
        <w:t xml:space="preserve">Policy </w:t>
      </w:r>
      <w:r w:rsidR="00166F20">
        <w:t>Applies</w:t>
      </w:r>
      <w:r w:rsidR="00001289">
        <w:t xml:space="preserve"> See Website</w:t>
      </w:r>
      <w:r>
        <w:t>)</w:t>
      </w:r>
    </w:p>
    <w:p w14:paraId="41AE8CBC" w14:textId="429A438F" w:rsidR="004067C0" w:rsidRDefault="004067C0" w:rsidP="004067C0">
      <w:r>
        <w:t xml:space="preserve"> Date: </w:t>
      </w:r>
    </w:p>
    <w:p w14:paraId="7A4DCFCF" w14:textId="53A90FDE" w:rsidR="00BA0B78" w:rsidRDefault="00BA0B78" w:rsidP="004067C0"/>
    <w:p w14:paraId="6059D982" w14:textId="6EEDE109" w:rsidR="004067C0" w:rsidRDefault="004067C0" w:rsidP="004067C0">
      <w:r>
        <w:t xml:space="preserve"> Signed: ............</w:t>
      </w:r>
      <w:r w:rsidR="006E4D57">
        <w:t>.............................</w:t>
      </w:r>
    </w:p>
    <w:p w14:paraId="71FA3D3F" w14:textId="5E03C392" w:rsidR="004067C0" w:rsidRDefault="004067C0" w:rsidP="004067C0">
      <w:r>
        <w:t xml:space="preserve"> If </w:t>
      </w:r>
      <w:r w:rsidR="00001289">
        <w:t xml:space="preserve">current </w:t>
      </w:r>
      <w:r>
        <w:t xml:space="preserve">member name of </w:t>
      </w:r>
      <w:r w:rsidR="00001289">
        <w:t>another</w:t>
      </w:r>
      <w:r>
        <w:t xml:space="preserve"> </w:t>
      </w:r>
      <w:r w:rsidR="00001289">
        <w:t>Radio Yachting Club</w:t>
      </w:r>
      <w:r>
        <w:t xml:space="preserve"> </w:t>
      </w:r>
      <w:r w:rsidR="00166F20">
        <w:t xml:space="preserve">please detail: </w:t>
      </w:r>
      <w:r>
        <w:t>………</w:t>
      </w:r>
      <w:r w:rsidR="006E4D57">
        <w:t>………………………………</w:t>
      </w:r>
    </w:p>
    <w:p w14:paraId="280C7EBE" w14:textId="12F452C7" w:rsidR="004067C0" w:rsidRDefault="00001289" w:rsidP="004067C0">
      <w:r>
        <w:t xml:space="preserve"> </w:t>
      </w:r>
      <w:r w:rsidR="004067C0">
        <w:t>Membership type:</w:t>
      </w:r>
      <w:r w:rsidR="004067C0" w:rsidRPr="004067C0">
        <w:t xml:space="preserve"> </w:t>
      </w:r>
      <w:r w:rsidR="004067C0">
        <w:t xml:space="preserve">(Annual)  </w:t>
      </w:r>
    </w:p>
    <w:p w14:paraId="02670563" w14:textId="43E8F756" w:rsidR="004067C0" w:rsidRDefault="00037ECA" w:rsidP="004067C0">
      <w:r>
        <w:t>Come to the Lake on Saturday and Get Nominated</w:t>
      </w:r>
    </w:p>
    <w:p w14:paraId="45464995" w14:textId="5B657BFA" w:rsidR="004067C0" w:rsidRPr="000F4A41" w:rsidRDefault="004067C0" w:rsidP="004067C0">
      <w:pPr>
        <w:rPr>
          <w:b/>
        </w:rPr>
      </w:pPr>
      <w:r>
        <w:t xml:space="preserve"> </w:t>
      </w:r>
      <w:r w:rsidRPr="000F4A41">
        <w:rPr>
          <w:b/>
        </w:rPr>
        <w:t>Nominated By:</w:t>
      </w:r>
      <w:r w:rsidR="00166F20">
        <w:rPr>
          <w:b/>
        </w:rPr>
        <w:t xml:space="preserve"> </w:t>
      </w:r>
      <w:r w:rsidRPr="000F4A41">
        <w:rPr>
          <w:b/>
        </w:rPr>
        <w:t xml:space="preserve">................................................................................................. </w:t>
      </w:r>
    </w:p>
    <w:p w14:paraId="3481AFD3" w14:textId="77777777" w:rsidR="004067C0" w:rsidRDefault="004067C0" w:rsidP="004067C0">
      <w:r>
        <w:t xml:space="preserve"> Date: .........................................</w:t>
      </w:r>
    </w:p>
    <w:p w14:paraId="6E430233" w14:textId="77777777" w:rsidR="004067C0" w:rsidRDefault="004067C0" w:rsidP="004067C0">
      <w:r>
        <w:t xml:space="preserve"> Signature: ..................................................................................... </w:t>
      </w:r>
    </w:p>
    <w:p w14:paraId="1BB8427C" w14:textId="77777777" w:rsidR="004067C0" w:rsidRDefault="004067C0" w:rsidP="004067C0">
      <w:r>
        <w:t xml:space="preserve"> </w:t>
      </w:r>
    </w:p>
    <w:p w14:paraId="06DB4E84" w14:textId="77777777" w:rsidR="004067C0" w:rsidRPr="000F4A41" w:rsidRDefault="004067C0" w:rsidP="004067C0">
      <w:pPr>
        <w:rPr>
          <w:b/>
        </w:rPr>
      </w:pPr>
      <w:r w:rsidRPr="000F4A41">
        <w:rPr>
          <w:b/>
        </w:rPr>
        <w:t xml:space="preserve">Seconder: .......................................................................................................... </w:t>
      </w:r>
    </w:p>
    <w:p w14:paraId="265FCBA9" w14:textId="77777777" w:rsidR="00166F20" w:rsidRDefault="00166F20" w:rsidP="004067C0">
      <w:r>
        <w:t>Date: .........................................</w:t>
      </w:r>
    </w:p>
    <w:p w14:paraId="4414E497" w14:textId="77777777" w:rsidR="004067C0" w:rsidRDefault="004067C0" w:rsidP="004067C0">
      <w:r>
        <w:t xml:space="preserve">Signature: ...................................................................................... </w:t>
      </w:r>
    </w:p>
    <w:p w14:paraId="709258A8" w14:textId="7C9EFD85" w:rsidR="004067C0" w:rsidRPr="000F4A41" w:rsidRDefault="000F4A41" w:rsidP="004067C0">
      <w:pPr>
        <w:rPr>
          <w:b/>
        </w:rPr>
      </w:pPr>
      <w:r w:rsidRPr="000F4A41">
        <w:rPr>
          <w:b/>
        </w:rPr>
        <w:t>Fees</w:t>
      </w:r>
      <w:r w:rsidR="00001289">
        <w:rPr>
          <w:b/>
        </w:rPr>
        <w:t xml:space="preserve"> (once membership approved)</w:t>
      </w:r>
    </w:p>
    <w:p w14:paraId="39602323" w14:textId="2F780C19" w:rsidR="004067C0" w:rsidRDefault="00166F20" w:rsidP="004067C0">
      <w:r>
        <w:t>Joining Fee ($1</w:t>
      </w:r>
      <w:r w:rsidR="006E4D57">
        <w:t>5</w:t>
      </w:r>
      <w:r>
        <w:t>),</w:t>
      </w:r>
      <w:r w:rsidR="004067C0">
        <w:t xml:space="preserve"> Annual Membership Full $4</w:t>
      </w:r>
      <w:r w:rsidR="006E4D57">
        <w:t>5</w:t>
      </w:r>
      <w:r w:rsidR="004067C0">
        <w:t>,</w:t>
      </w:r>
      <w:r w:rsidR="002D5915">
        <w:t xml:space="preserve"> </w:t>
      </w:r>
      <w:r w:rsidR="00001289">
        <w:t xml:space="preserve">If a current </w:t>
      </w:r>
      <w:r w:rsidR="002D5915">
        <w:t xml:space="preserve">Member </w:t>
      </w:r>
      <w:r w:rsidR="00001289">
        <w:t xml:space="preserve">of NSW Affiliated RCY club </w:t>
      </w:r>
      <w:r w:rsidR="002D5915">
        <w:t>$</w:t>
      </w:r>
      <w:r w:rsidR="006E4D57">
        <w:t>30</w:t>
      </w:r>
      <w:r w:rsidR="002D5915">
        <w:t>.</w:t>
      </w:r>
    </w:p>
    <w:p w14:paraId="3830C42A" w14:textId="77777777" w:rsidR="002D5915" w:rsidRDefault="002D5915" w:rsidP="004067C0"/>
    <w:p w14:paraId="41E25FEA" w14:textId="77777777" w:rsidR="004067C0" w:rsidRPr="000F4A41" w:rsidRDefault="004067C0" w:rsidP="004067C0">
      <w:pPr>
        <w:rPr>
          <w:b/>
        </w:rPr>
      </w:pPr>
      <w:r w:rsidRPr="000F4A41">
        <w:rPr>
          <w:b/>
        </w:rPr>
        <w:t xml:space="preserve"> Approved by Meeting of Committee Date: …………………………………………………….</w:t>
      </w:r>
    </w:p>
    <w:p w14:paraId="248679FD" w14:textId="77777777" w:rsidR="0099596A" w:rsidRDefault="00166F20" w:rsidP="00166F20">
      <w:r>
        <w:t xml:space="preserve">                     </w:t>
      </w:r>
      <w:r w:rsidR="004067C0">
        <w:t xml:space="preserve">Club Information is available on </w:t>
      </w:r>
      <w:hyperlink r:id="rId7" w:history="1">
        <w:r w:rsidR="00D419D7" w:rsidRPr="00D419D7">
          <w:t>http://smmc1998.weebly.com/</w:t>
        </w:r>
      </w:hyperlink>
    </w:p>
    <w:sectPr w:rsidR="0099596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6EBD2" w14:textId="77777777" w:rsidR="00530266" w:rsidRDefault="00530266" w:rsidP="0099596A">
      <w:pPr>
        <w:spacing w:after="0" w:line="240" w:lineRule="auto"/>
      </w:pPr>
      <w:r>
        <w:separator/>
      </w:r>
    </w:p>
  </w:endnote>
  <w:endnote w:type="continuationSeparator" w:id="0">
    <w:p w14:paraId="3F01F07A" w14:textId="77777777" w:rsidR="00530266" w:rsidRDefault="00530266" w:rsidP="00995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EFA65" w14:textId="2F1D2B89" w:rsidR="0099596A" w:rsidRDefault="00037ECA">
    <w:pPr>
      <w:pStyle w:val="Footer"/>
    </w:pPr>
    <w:r>
      <w:t>202</w:t>
    </w:r>
    <w:r w:rsidR="006E4D57">
      <w:t>3 /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88C84" w14:textId="77777777" w:rsidR="00530266" w:rsidRDefault="00530266" w:rsidP="0099596A">
      <w:pPr>
        <w:spacing w:after="0" w:line="240" w:lineRule="auto"/>
      </w:pPr>
      <w:r>
        <w:separator/>
      </w:r>
    </w:p>
  </w:footnote>
  <w:footnote w:type="continuationSeparator" w:id="0">
    <w:p w14:paraId="25A321E5" w14:textId="77777777" w:rsidR="00530266" w:rsidRDefault="00530266" w:rsidP="009959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t7SwMLA0MbMAspV0lIJTi4sz8/NACgxrARs5bYAsAAAA"/>
  </w:docVars>
  <w:rsids>
    <w:rsidRoot w:val="004067C0"/>
    <w:rsid w:val="00001289"/>
    <w:rsid w:val="00026FFA"/>
    <w:rsid w:val="00037ECA"/>
    <w:rsid w:val="000F4A41"/>
    <w:rsid w:val="00166F20"/>
    <w:rsid w:val="001A60ED"/>
    <w:rsid w:val="002D5915"/>
    <w:rsid w:val="003F65AA"/>
    <w:rsid w:val="004067C0"/>
    <w:rsid w:val="00530266"/>
    <w:rsid w:val="00546F23"/>
    <w:rsid w:val="00574F9D"/>
    <w:rsid w:val="005D1AAD"/>
    <w:rsid w:val="006A7E40"/>
    <w:rsid w:val="006B4636"/>
    <w:rsid w:val="006C1019"/>
    <w:rsid w:val="006E4D57"/>
    <w:rsid w:val="0099596A"/>
    <w:rsid w:val="009A17B6"/>
    <w:rsid w:val="009D1902"/>
    <w:rsid w:val="00BA0B78"/>
    <w:rsid w:val="00CD640A"/>
    <w:rsid w:val="00CF058F"/>
    <w:rsid w:val="00D41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B67EE"/>
  <w15:chartTrackingRefBased/>
  <w15:docId w15:val="{360399F4-BCE4-4E25-A1DF-43442AD89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60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0E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5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596A"/>
  </w:style>
  <w:style w:type="paragraph" w:styleId="Footer">
    <w:name w:val="footer"/>
    <w:basedOn w:val="Normal"/>
    <w:link w:val="FooterChar"/>
    <w:uiPriority w:val="99"/>
    <w:unhideWhenUsed/>
    <w:rsid w:val="00995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59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://smmc1998.weebly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el Brimble</dc:creator>
  <cp:keywords/>
  <dc:description/>
  <cp:lastModifiedBy>Lew Gemell</cp:lastModifiedBy>
  <cp:revision>2</cp:revision>
  <cp:lastPrinted>2017-07-02T04:29:00Z</cp:lastPrinted>
  <dcterms:created xsi:type="dcterms:W3CDTF">2023-07-12T05:26:00Z</dcterms:created>
  <dcterms:modified xsi:type="dcterms:W3CDTF">2023-07-12T05:26:00Z</dcterms:modified>
</cp:coreProperties>
</file>